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76EE04C">
      <w:pPr>
        <w:pStyle w:val="Heading1"/>
      </w:pPr>
      <w:r w:rsidRPr="007B084D">
        <w:t xml:space="preserve">Liver </w:t>
      </w:r>
      <w:r w:rsidR="007142B8">
        <w:t>Other Diagnosis</w:t>
      </w:r>
      <w:r w:rsidRPr="007B084D">
        <w:t xml:space="preserve"> MELD/PELD Initial Exception Score</w:t>
      </w:r>
      <w:r w:rsidRPr="00AE00BE" w:rsidR="00AE00BE">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7142B8" w:rsidRPr="007142B8" w:rsidP="007142B8" w14:paraId="17E34BFF" w14:textId="78FAC03A">
      <w:pPr>
        <w:shd w:val="clear" w:color="auto" w:fill="FFFFFF"/>
        <w:ind w:right="160"/>
      </w:pPr>
      <w:r w:rsidRPr="007142B8">
        <w:rPr>
          <w:b/>
          <w:bCs/>
          <w:u w:val="single"/>
        </w:rPr>
        <w:t>Other specify</w:t>
      </w:r>
      <w:r>
        <w:rPr>
          <w:b/>
          <w:bCs/>
        </w:rPr>
        <w:t xml:space="preserve">: </w:t>
      </w:r>
      <w:r>
        <w:t>If other specify is selected for the candidate, complete the following field:</w:t>
      </w:r>
    </w:p>
    <w:p w:rsidR="007142B8" w:rsidRPr="007142B8" w:rsidP="007142B8" w14:paraId="05E7309C" w14:textId="583BABA5">
      <w:pPr>
        <w:shd w:val="clear" w:color="auto" w:fill="FFFFFF"/>
        <w:ind w:right="160"/>
      </w:pPr>
      <w:r w:rsidRPr="007142B8">
        <w:rPr>
          <w:b/>
          <w:bCs/>
          <w:u w:val="single"/>
        </w:rPr>
        <w:t>Other diagnosis specify</w:t>
      </w:r>
      <w:r w:rsidRPr="007142B8">
        <w:rPr>
          <w:b/>
          <w:bCs/>
        </w:rPr>
        <w:t>:</w:t>
      </w:r>
      <w:r w:rsidRPr="007142B8">
        <w:t> Enter the other specify into the space provided. This is a</w:t>
      </w:r>
      <w:r>
        <w:t xml:space="preserve"> </w:t>
      </w:r>
      <w:r w:rsidRPr="007142B8">
        <w:rPr>
          <w:b/>
          <w:bCs/>
        </w:rPr>
        <w:t>required</w:t>
      </w:r>
      <w:r>
        <w:t xml:space="preserve"> </w:t>
      </w:r>
      <w:r w:rsidRPr="007142B8">
        <w:t>fiel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53FB13C7">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8C6F79" w:rsidP="004133A9" w14:paraId="38E4782E" w14:textId="77777777"/>
    <w:p w:rsidR="008C6F79" w:rsidRPr="004F1BE1" w:rsidP="004133A9" w14:paraId="3D6E2890" w14:textId="3F6153DE">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rsidR="00F56F08">
        <w:t>2</w:t>
      </w:r>
      <w:r>
        <w:t>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20CAD">
        <w:t>average 0.27</w:t>
      </w:r>
      <w:r w:rsidR="00A07304">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1" w:tgtFrame="_blank" w:history="1">
        <w:r w:rsidRPr="00886617">
          <w:rPr>
            <w:rStyle w:val="normaltextrun"/>
            <w:u w:val="single"/>
            <w:shd w:val="clear" w:color="auto" w:fill="FFFFFF"/>
          </w:rPr>
          <w:t>paperwork@hrsa.gov</w:t>
        </w:r>
      </w:hyperlink>
      <w:r w:rsidRPr="00886617">
        <w:rPr>
          <w:rStyle w:val="normaltextrun"/>
          <w:shd w:val="clear" w:color="auto" w:fill="FFFFFF"/>
        </w:rPr>
        <w:t>.</w:t>
      </w:r>
    </w:p>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6579C" w:rsidP="007D69D2" w14:paraId="0625F9CB" w14:textId="77777777">
      <w:pPr>
        <w:spacing w:before="0" w:after="0"/>
      </w:pPr>
      <w:r>
        <w:separator/>
      </w:r>
    </w:p>
  </w:endnote>
  <w:endnote w:type="continuationSeparator" w:id="1">
    <w:p w:rsidR="00F6579C" w:rsidP="007D69D2" w14:paraId="04D0F6F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6C6" w14:paraId="565548C4" w14:textId="306BB484">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68145518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CB56C6" w:rsidRPr="00CB56C6" w:rsidP="00CB56C6" w14:textId="0D0D7D5A">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B56C6" w:rsidRPr="00CB56C6" w:rsidP="00CB56C6" w14:paraId="764696A0" w14:textId="0D0D7D5A">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6C6" w14:paraId="36C49FFA" w14:textId="78B38F4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59170374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CB56C6" w:rsidRPr="00CB56C6" w:rsidP="00CB56C6" w14:textId="5EFB47EC">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B56C6" w:rsidRPr="00CB56C6" w:rsidP="00CB56C6" w14:paraId="633E1011" w14:textId="5EFB47EC">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6C6" w14:paraId="3DB60F40" w14:textId="1BFA90B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9173291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CB56C6" w:rsidRPr="00CB56C6" w:rsidP="00CB56C6" w14:textId="264C7501">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B56C6" w:rsidRPr="00CB56C6" w:rsidP="00CB56C6" w14:paraId="6A0393DD" w14:textId="264C7501">
                    <w:pPr>
                      <w:spacing w:after="0"/>
                      <w:rPr>
                        <w:rFonts w:ascii="Calibri" w:eastAsia="Calibri" w:hAnsi="Calibri" w:cs="Calibri"/>
                        <w:noProof/>
                        <w:sz w:val="20"/>
                        <w:szCs w:val="20"/>
                      </w:rPr>
                    </w:pPr>
                    <w:r w:rsidRPr="00CB56C6">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6579C" w:rsidP="007D69D2" w14:paraId="481D916E" w14:textId="77777777">
      <w:pPr>
        <w:spacing w:before="0" w:after="0"/>
      </w:pPr>
      <w:r>
        <w:separator/>
      </w:r>
    </w:p>
  </w:footnote>
  <w:footnote w:type="continuationSeparator" w:id="1">
    <w:p w:rsidR="00F6579C" w:rsidP="007D69D2" w14:paraId="72283EF8"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6F79" w:rsidRPr="008C6F79" w:rsidP="008C6F79" w14:paraId="565E502D" w14:textId="5E5776EF">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5A73"/>
    <w:rsid w:val="00082E66"/>
    <w:rsid w:val="00084451"/>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D022C"/>
    <w:rsid w:val="001D05C3"/>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E0E62"/>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128C"/>
    <w:rsid w:val="00595095"/>
    <w:rsid w:val="005C04E0"/>
    <w:rsid w:val="005C0877"/>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42B8"/>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20B2"/>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C6F79"/>
    <w:rsid w:val="008E1D08"/>
    <w:rsid w:val="008E2A75"/>
    <w:rsid w:val="00932A1B"/>
    <w:rsid w:val="009376DE"/>
    <w:rsid w:val="00943BFF"/>
    <w:rsid w:val="009476F2"/>
    <w:rsid w:val="0094799D"/>
    <w:rsid w:val="0095024C"/>
    <w:rsid w:val="00950535"/>
    <w:rsid w:val="009546C1"/>
    <w:rsid w:val="00965A61"/>
    <w:rsid w:val="0096629D"/>
    <w:rsid w:val="00975014"/>
    <w:rsid w:val="009777B7"/>
    <w:rsid w:val="00984769"/>
    <w:rsid w:val="00986556"/>
    <w:rsid w:val="00995915"/>
    <w:rsid w:val="00995D95"/>
    <w:rsid w:val="009A164E"/>
    <w:rsid w:val="009A1A2D"/>
    <w:rsid w:val="009B0F80"/>
    <w:rsid w:val="009D4896"/>
    <w:rsid w:val="009D6CA5"/>
    <w:rsid w:val="009F687B"/>
    <w:rsid w:val="00A061AB"/>
    <w:rsid w:val="00A07304"/>
    <w:rsid w:val="00A20CAD"/>
    <w:rsid w:val="00A22963"/>
    <w:rsid w:val="00A24095"/>
    <w:rsid w:val="00A3013C"/>
    <w:rsid w:val="00A34C36"/>
    <w:rsid w:val="00A41563"/>
    <w:rsid w:val="00A456C4"/>
    <w:rsid w:val="00A602CD"/>
    <w:rsid w:val="00A60E95"/>
    <w:rsid w:val="00A76F5E"/>
    <w:rsid w:val="00A83341"/>
    <w:rsid w:val="00AA0918"/>
    <w:rsid w:val="00AA0E4C"/>
    <w:rsid w:val="00AE00BE"/>
    <w:rsid w:val="00AE204D"/>
    <w:rsid w:val="00AE2B95"/>
    <w:rsid w:val="00AE3431"/>
    <w:rsid w:val="00AE71A1"/>
    <w:rsid w:val="00AF5F34"/>
    <w:rsid w:val="00B15F8C"/>
    <w:rsid w:val="00B33DA6"/>
    <w:rsid w:val="00B64F4A"/>
    <w:rsid w:val="00B70EB6"/>
    <w:rsid w:val="00B719A5"/>
    <w:rsid w:val="00B92BD2"/>
    <w:rsid w:val="00B960A0"/>
    <w:rsid w:val="00BA6636"/>
    <w:rsid w:val="00BA6DF2"/>
    <w:rsid w:val="00BA7BD8"/>
    <w:rsid w:val="00BC0AC1"/>
    <w:rsid w:val="00BC22E0"/>
    <w:rsid w:val="00BC511A"/>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B56C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F04C9D"/>
    <w:rsid w:val="00F07521"/>
    <w:rsid w:val="00F14E2F"/>
    <w:rsid w:val="00F15A57"/>
    <w:rsid w:val="00F222F5"/>
    <w:rsid w:val="00F2466F"/>
    <w:rsid w:val="00F42321"/>
    <w:rsid w:val="00F56F08"/>
    <w:rsid w:val="00F6579C"/>
    <w:rsid w:val="00F67208"/>
    <w:rsid w:val="00F706ED"/>
    <w:rsid w:val="00F70DF1"/>
    <w:rsid w:val="00F73392"/>
    <w:rsid w:val="00F742D4"/>
    <w:rsid w:val="00FB52BA"/>
    <w:rsid w:val="00FB682F"/>
    <w:rsid w:val="00FD655F"/>
    <w:rsid w:val="00FD7E02"/>
    <w:rsid w:val="00FE039D"/>
    <w:rsid w:val="00FE7633"/>
    <w:rsid w:val="00FF5DDF"/>
  </w:rsids>
  <w:docVars>
    <w:docVar w:name="__Grammarly_42___1" w:val="H4sIAAAAAAAEAKtWcslP9kxRslIyNDYyNzOytDQ2NrQwMDCxNDFR0lEKTi0uzszPAykwMasFABtZg0c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8C6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05</_dlc_DocId>
    <_dlc_DocIdUrl xmlns="dae0f925-a78b-4f93-b0e5-451dcac5f217">
      <Url>https://nih.sharepoint.com/sites/HRSA-HSB/Team/dot/_layouts/15/DocIdRedir.aspx?ID=QPVJESM53SK4-1767020924-73005</Url>
      <Description>QPVJESM53SK4-1767020924-7300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D2181-AC78-4977-8253-5234DAF84B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8104DB-E85F-4E9A-90B4-F6407DB90F2E}">
  <ds:schemaRefs/>
</ds:datastoreItem>
</file>

<file path=customXml/itemProps3.xml><?xml version="1.0" encoding="utf-8"?>
<ds:datastoreItem xmlns:ds="http://schemas.openxmlformats.org/officeDocument/2006/customXml" ds:itemID="{44A5BCDE-82A3-4AFC-9798-3CBD2D6D1000}">
  <ds:schemaRefs>
    <ds:schemaRef ds:uri="http://schemas.openxmlformats.org/officeDocument/2006/bibliography"/>
  </ds:schemaRefs>
</ds:datastoreItem>
</file>

<file path=customXml/itemProps4.xml><?xml version="1.0" encoding="utf-8"?>
<ds:datastoreItem xmlns:ds="http://schemas.openxmlformats.org/officeDocument/2006/customXml" ds:itemID="{22A65BAB-1400-4297-B453-2AE96D91285C}">
  <ds:schemaRefs>
    <ds:schemaRef ds:uri="http://schemas.microsoft.com/sharepoint/v3/contenttype/forms"/>
  </ds:schemaRefs>
</ds:datastoreItem>
</file>

<file path=customXml/itemProps5.xml><?xml version="1.0" encoding="utf-8"?>
<ds:datastoreItem xmlns:ds="http://schemas.openxmlformats.org/officeDocument/2006/customXml" ds:itemID="{BEEA8C0B-BC2F-4E8E-82EB-9980ED45C69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6:14: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b6d9cae,289e2e51,5edf78c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7a1dd18-d3d8-450a-bbd5-8c24644e62a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6:40Z</vt:lpwstr>
  </property>
  <property fmtid="{D5CDD505-2E9C-101B-9397-08002B2CF9AE}" pid="12" name="MSIP_Label_00f2998b-48ab-4883-9ce7-431fd4e200e3_SiteId">
    <vt:lpwstr>d3e2d0b4-9ecc-4e88-9b79-caf6d43aa9f0</vt:lpwstr>
  </property>
  <property fmtid="{D5CDD505-2E9C-101B-9397-08002B2CF9AE}" pid="13" name="_dlc_DocIdItemGuid">
    <vt:lpwstr>98016115-6ca2-438c-a9a0-eebb240b062c</vt:lpwstr>
  </property>
</Properties>
</file>